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35A5A" w14:textId="77777777" w:rsidR="00E43AD7" w:rsidRPr="00801977" w:rsidRDefault="00E43AD7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p w14:paraId="597E0D54" w14:textId="77777777" w:rsidR="00E43AD7" w:rsidRPr="00801977" w:rsidRDefault="00E43AD7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8550"/>
        <w:gridCol w:w="2088"/>
      </w:tblGrid>
      <w:tr w:rsidR="00E43AD7" w:rsidRPr="00801977" w14:paraId="544D7B41" w14:textId="77777777">
        <w:tc>
          <w:tcPr>
            <w:tcW w:w="8550" w:type="dxa"/>
          </w:tcPr>
          <w:p w14:paraId="53D2392A" w14:textId="77777777" w:rsidR="00E43AD7" w:rsidRPr="00801977" w:rsidRDefault="008455E0">
            <w:pPr>
              <w:tabs>
                <w:tab w:val="center" w:pos="5112"/>
              </w:tabs>
              <w:suppressAutoHyphens/>
              <w:jc w:val="right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Parcel</w:t>
            </w:r>
          </w:p>
        </w:tc>
        <w:tc>
          <w:tcPr>
            <w:tcW w:w="2088" w:type="dxa"/>
            <w:tcBorders>
              <w:bottom w:val="single" w:sz="6" w:space="0" w:color="auto"/>
            </w:tcBorders>
          </w:tcPr>
          <w:p w14:paraId="42E7DE71" w14:textId="77777777" w:rsidR="00E43AD7" w:rsidRPr="00801977" w:rsidRDefault="00E43AD7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</w:tbl>
    <w:p w14:paraId="3B7E3D29" w14:textId="77777777" w:rsidR="00E43AD7" w:rsidRPr="00801977" w:rsidRDefault="00E43AD7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74FD31D9" w14:textId="77777777" w:rsidR="00E43AD7" w:rsidRPr="00801977" w:rsidRDefault="00E43AD7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306E3783" w14:textId="77777777" w:rsidR="00E43AD7" w:rsidRPr="00801977" w:rsidRDefault="00E43AD7">
      <w:pP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22"/>
        <w:gridCol w:w="1522"/>
        <w:gridCol w:w="507"/>
        <w:gridCol w:w="1015"/>
        <w:gridCol w:w="1522"/>
        <w:gridCol w:w="1014"/>
        <w:gridCol w:w="508"/>
        <w:gridCol w:w="1522"/>
        <w:gridCol w:w="1522"/>
      </w:tblGrid>
      <w:tr w:rsidR="00E43AD7" w:rsidRPr="00801977" w14:paraId="2F5EDC94" w14:textId="77777777">
        <w:tc>
          <w:tcPr>
            <w:tcW w:w="1522" w:type="dxa"/>
          </w:tcPr>
          <w:p w14:paraId="0F5462C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35F0D8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0965FE3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 xml:space="preserve">Yr. </w:t>
            </w:r>
            <w:proofErr w:type="spellStart"/>
            <w:r w:rsidRPr="00801977">
              <w:rPr>
                <w:rFonts w:ascii="Century Gothic" w:hAnsi="Century Gothic"/>
              </w:rPr>
              <w:t>Blt</w:t>
            </w:r>
            <w:proofErr w:type="spellEnd"/>
            <w:r w:rsidRPr="00801977">
              <w:rPr>
                <w:rFonts w:ascii="Century Gothic" w:hAnsi="Century Gothic"/>
              </w:rPr>
              <w:t>. &amp;</w:t>
            </w:r>
          </w:p>
        </w:tc>
        <w:tc>
          <w:tcPr>
            <w:tcW w:w="1522" w:type="dxa"/>
          </w:tcPr>
          <w:p w14:paraId="03E966A1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Unit</w:t>
            </w:r>
          </w:p>
        </w:tc>
        <w:tc>
          <w:tcPr>
            <w:tcW w:w="1522" w:type="dxa"/>
            <w:gridSpan w:val="2"/>
          </w:tcPr>
          <w:p w14:paraId="2C12D5D4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proofErr w:type="spellStart"/>
            <w:r w:rsidRPr="00801977">
              <w:rPr>
                <w:rFonts w:ascii="Century Gothic" w:hAnsi="Century Gothic"/>
              </w:rPr>
              <w:t>Depr</w:t>
            </w:r>
            <w:proofErr w:type="spellEnd"/>
            <w:r w:rsidRPr="00801977">
              <w:rPr>
                <w:rFonts w:ascii="Century Gothic" w:hAnsi="Century Gothic"/>
              </w:rPr>
              <w:t>.</w:t>
            </w:r>
          </w:p>
        </w:tc>
        <w:tc>
          <w:tcPr>
            <w:tcW w:w="1522" w:type="dxa"/>
          </w:tcPr>
          <w:p w14:paraId="69A1E75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335508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445DB11" w14:textId="77777777">
        <w:tc>
          <w:tcPr>
            <w:tcW w:w="1522" w:type="dxa"/>
          </w:tcPr>
          <w:p w14:paraId="6540E093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Item</w:t>
            </w:r>
          </w:p>
        </w:tc>
        <w:tc>
          <w:tcPr>
            <w:tcW w:w="1522" w:type="dxa"/>
          </w:tcPr>
          <w:p w14:paraId="04F44AD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AE7A8A5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Est. Rem.</w:t>
            </w:r>
          </w:p>
        </w:tc>
        <w:tc>
          <w:tcPr>
            <w:tcW w:w="1522" w:type="dxa"/>
          </w:tcPr>
          <w:p w14:paraId="143D7E90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Cost</w:t>
            </w:r>
          </w:p>
        </w:tc>
        <w:tc>
          <w:tcPr>
            <w:tcW w:w="1522" w:type="dxa"/>
            <w:gridSpan w:val="2"/>
          </w:tcPr>
          <w:p w14:paraId="162D0BC5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Unit</w:t>
            </w:r>
          </w:p>
        </w:tc>
        <w:tc>
          <w:tcPr>
            <w:tcW w:w="1522" w:type="dxa"/>
          </w:tcPr>
          <w:p w14:paraId="5929338C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Depreciated</w:t>
            </w:r>
          </w:p>
        </w:tc>
        <w:tc>
          <w:tcPr>
            <w:tcW w:w="1522" w:type="dxa"/>
          </w:tcPr>
          <w:p w14:paraId="1CAB576E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Cost</w:t>
            </w:r>
          </w:p>
        </w:tc>
      </w:tr>
      <w:tr w:rsidR="00E43AD7" w:rsidRPr="00801977" w14:paraId="76C10A3A" w14:textId="77777777">
        <w:tc>
          <w:tcPr>
            <w:tcW w:w="1522" w:type="dxa"/>
          </w:tcPr>
          <w:p w14:paraId="36F21FA6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Description</w:t>
            </w:r>
          </w:p>
        </w:tc>
        <w:tc>
          <w:tcPr>
            <w:tcW w:w="1522" w:type="dxa"/>
          </w:tcPr>
          <w:p w14:paraId="01B5028B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Size</w:t>
            </w:r>
          </w:p>
        </w:tc>
        <w:tc>
          <w:tcPr>
            <w:tcW w:w="1522" w:type="dxa"/>
            <w:gridSpan w:val="2"/>
          </w:tcPr>
          <w:p w14:paraId="182F3CCE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Econ. Life</w:t>
            </w:r>
          </w:p>
        </w:tc>
        <w:tc>
          <w:tcPr>
            <w:tcW w:w="1522" w:type="dxa"/>
          </w:tcPr>
          <w:p w14:paraId="673C680D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New</w:t>
            </w:r>
          </w:p>
        </w:tc>
        <w:tc>
          <w:tcPr>
            <w:tcW w:w="1522" w:type="dxa"/>
            <w:gridSpan w:val="2"/>
          </w:tcPr>
          <w:p w14:paraId="1370BAEE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Value</w:t>
            </w:r>
          </w:p>
        </w:tc>
        <w:tc>
          <w:tcPr>
            <w:tcW w:w="1522" w:type="dxa"/>
          </w:tcPr>
          <w:p w14:paraId="66BFE7C4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Value</w:t>
            </w:r>
          </w:p>
        </w:tc>
        <w:tc>
          <w:tcPr>
            <w:tcW w:w="1522" w:type="dxa"/>
          </w:tcPr>
          <w:p w14:paraId="6B2B49F4" w14:textId="77777777" w:rsidR="00E43AD7" w:rsidRPr="00801977" w:rsidRDefault="008455E0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Source</w:t>
            </w:r>
          </w:p>
        </w:tc>
      </w:tr>
      <w:tr w:rsidR="00E43AD7" w:rsidRPr="00801977" w14:paraId="02D83EA2" w14:textId="77777777">
        <w:tc>
          <w:tcPr>
            <w:tcW w:w="1522" w:type="dxa"/>
          </w:tcPr>
          <w:p w14:paraId="66B2452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0150E7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2D9B94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5A50FB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8599BA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0B629C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76D300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4EA7766C" w14:textId="77777777">
        <w:tc>
          <w:tcPr>
            <w:tcW w:w="1522" w:type="dxa"/>
          </w:tcPr>
          <w:p w14:paraId="3CE7884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9639A7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D2A423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93C0B0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F8008D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DDF551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BD0A71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5C2C9F95" w14:textId="77777777">
        <w:tc>
          <w:tcPr>
            <w:tcW w:w="1522" w:type="dxa"/>
          </w:tcPr>
          <w:p w14:paraId="0976EF3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2C4E77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6F117E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A2DBD1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7BB4D6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796526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CE3D9F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46EE45C" w14:textId="77777777">
        <w:tc>
          <w:tcPr>
            <w:tcW w:w="1522" w:type="dxa"/>
          </w:tcPr>
          <w:p w14:paraId="36F2F75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20780C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4E4004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9EC51A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A06538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FBF61A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C11DD9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2814E789" w14:textId="77777777">
        <w:tc>
          <w:tcPr>
            <w:tcW w:w="1522" w:type="dxa"/>
          </w:tcPr>
          <w:p w14:paraId="5D3B9CF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300F61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6EE763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53A51A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95C6C6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9B7B6B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7E9314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9FAF0D5" w14:textId="77777777">
        <w:tc>
          <w:tcPr>
            <w:tcW w:w="1522" w:type="dxa"/>
          </w:tcPr>
          <w:p w14:paraId="45032BB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5B0E71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E9F495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FCE11A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F874B1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457B58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3DABFC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EDB7932" w14:textId="77777777">
        <w:tc>
          <w:tcPr>
            <w:tcW w:w="1522" w:type="dxa"/>
          </w:tcPr>
          <w:p w14:paraId="4AF5EB2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74C085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AE9007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7C4CA8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539A4DF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1AE147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E53C5E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01AA9617" w14:textId="77777777">
        <w:tc>
          <w:tcPr>
            <w:tcW w:w="1522" w:type="dxa"/>
          </w:tcPr>
          <w:p w14:paraId="64C5440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ECF008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6551CC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A3DEC5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4A17F1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296080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0BF9B0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68C21FAF" w14:textId="77777777">
        <w:tc>
          <w:tcPr>
            <w:tcW w:w="1522" w:type="dxa"/>
          </w:tcPr>
          <w:p w14:paraId="084C954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D084D2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284485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7D72BD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4BA67F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E3469A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BC5A7C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288F0885" w14:textId="77777777">
        <w:tc>
          <w:tcPr>
            <w:tcW w:w="1522" w:type="dxa"/>
          </w:tcPr>
          <w:p w14:paraId="7A4664C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995D95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4C0134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7AFA26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7F6BBB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F8D057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017B53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0E6676A5" w14:textId="77777777">
        <w:tc>
          <w:tcPr>
            <w:tcW w:w="1522" w:type="dxa"/>
          </w:tcPr>
          <w:p w14:paraId="1246A97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BE0F95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0CABC7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CAD527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0405C6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026448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71F7F6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2BCAA3BE" w14:textId="77777777">
        <w:tc>
          <w:tcPr>
            <w:tcW w:w="1522" w:type="dxa"/>
          </w:tcPr>
          <w:p w14:paraId="0BE259A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59640F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0475A1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C58D33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6ABC64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6E3C31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AC0A6C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529C6EA" w14:textId="77777777">
        <w:tc>
          <w:tcPr>
            <w:tcW w:w="1522" w:type="dxa"/>
          </w:tcPr>
          <w:p w14:paraId="17F8712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1191FA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BDF747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684320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87F275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115A37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62D5BD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E9EF6CE" w14:textId="77777777">
        <w:tc>
          <w:tcPr>
            <w:tcW w:w="1522" w:type="dxa"/>
          </w:tcPr>
          <w:p w14:paraId="7EC0B72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23E48B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A77E17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411049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BEA12C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DE0760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71BBFE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243A1E01" w14:textId="77777777">
        <w:tc>
          <w:tcPr>
            <w:tcW w:w="1522" w:type="dxa"/>
          </w:tcPr>
          <w:p w14:paraId="336F4C0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FC4608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BB775B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82C4F3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6E8BBD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97BEBE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216800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04AEB75C" w14:textId="77777777">
        <w:tc>
          <w:tcPr>
            <w:tcW w:w="1522" w:type="dxa"/>
          </w:tcPr>
          <w:p w14:paraId="649DCC3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4AFB77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41D27A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D86A44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1583E1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153929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E2C4DB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3E638246" w14:textId="77777777">
        <w:tc>
          <w:tcPr>
            <w:tcW w:w="1522" w:type="dxa"/>
          </w:tcPr>
          <w:p w14:paraId="3DBCFAE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5F1FF0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FD28A1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B084B3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839E23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FA8D13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A6E23E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5E9779D4" w14:textId="77777777">
        <w:tc>
          <w:tcPr>
            <w:tcW w:w="1522" w:type="dxa"/>
          </w:tcPr>
          <w:p w14:paraId="0A8983D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8944CE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C56829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DDDE5A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4C013F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7CB55A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EA0EC5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22B90717" w14:textId="77777777">
        <w:tc>
          <w:tcPr>
            <w:tcW w:w="1522" w:type="dxa"/>
          </w:tcPr>
          <w:p w14:paraId="7429AB0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D92424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F05231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320E57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010605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F4D06C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90AE9D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BDCAC72" w14:textId="77777777">
        <w:tc>
          <w:tcPr>
            <w:tcW w:w="1522" w:type="dxa"/>
          </w:tcPr>
          <w:p w14:paraId="2F51C31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EB70D7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F8D926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537894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E9B859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F60253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6801CC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8E47C90" w14:textId="77777777">
        <w:tc>
          <w:tcPr>
            <w:tcW w:w="1522" w:type="dxa"/>
          </w:tcPr>
          <w:p w14:paraId="5BD08D6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ACE336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3963DE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5D2625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314B5F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C95D4A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B0C7B5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D96C2C0" w14:textId="77777777">
        <w:tc>
          <w:tcPr>
            <w:tcW w:w="1522" w:type="dxa"/>
          </w:tcPr>
          <w:p w14:paraId="708B96D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626EA7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DFD6C7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E35C7A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039FA2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B3EC73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26D7E6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B742D5F" w14:textId="77777777">
        <w:tc>
          <w:tcPr>
            <w:tcW w:w="1522" w:type="dxa"/>
          </w:tcPr>
          <w:p w14:paraId="1BBA4CB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51CEF6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521918B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7D6C7B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75B905D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6219F5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2EB645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8AA0730" w14:textId="77777777">
        <w:tc>
          <w:tcPr>
            <w:tcW w:w="1522" w:type="dxa"/>
          </w:tcPr>
          <w:p w14:paraId="32FD8D5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4236DB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E34C0A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8D0735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FE640F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F57854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BA088B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02B93239" w14:textId="77777777">
        <w:tc>
          <w:tcPr>
            <w:tcW w:w="1522" w:type="dxa"/>
          </w:tcPr>
          <w:p w14:paraId="4DE2781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425879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ECF43A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064614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5F485F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10C3E57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645E6E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5C502B71" w14:textId="77777777">
        <w:tc>
          <w:tcPr>
            <w:tcW w:w="1522" w:type="dxa"/>
          </w:tcPr>
          <w:p w14:paraId="15C86E8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545F9C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288B4C7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302160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214C4D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1D151D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63C8F4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50453362" w14:textId="77777777">
        <w:tc>
          <w:tcPr>
            <w:tcW w:w="1522" w:type="dxa"/>
          </w:tcPr>
          <w:p w14:paraId="0A9F79C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310689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7894EC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99F438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DEDED0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BAB09D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BA6923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896F341" w14:textId="77777777">
        <w:tc>
          <w:tcPr>
            <w:tcW w:w="1522" w:type="dxa"/>
          </w:tcPr>
          <w:p w14:paraId="09D10EC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431539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635FC90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CAEF15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E6DAFD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0FF69C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188CFC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0EC69508" w14:textId="77777777">
        <w:tc>
          <w:tcPr>
            <w:tcW w:w="1522" w:type="dxa"/>
          </w:tcPr>
          <w:p w14:paraId="51FF042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F4EC44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BCD950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8DB7D0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758013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6341B2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802CED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43FFA783" w14:textId="77777777">
        <w:tc>
          <w:tcPr>
            <w:tcW w:w="1522" w:type="dxa"/>
          </w:tcPr>
          <w:p w14:paraId="735015D7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262D35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045187C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46D3478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26B8BD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2DF83E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3D315F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5E7B1D9" w14:textId="77777777">
        <w:tc>
          <w:tcPr>
            <w:tcW w:w="1522" w:type="dxa"/>
          </w:tcPr>
          <w:p w14:paraId="41CA1831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10EF43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5BB580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6F2C6539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153423D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C5074F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5A494A8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4852E420" w14:textId="77777777">
        <w:tc>
          <w:tcPr>
            <w:tcW w:w="1522" w:type="dxa"/>
          </w:tcPr>
          <w:p w14:paraId="749E89E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11C517D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66EC64F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2BA8A62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595BB40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E1770D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5451270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7249AD8A" w14:textId="77777777">
        <w:tc>
          <w:tcPr>
            <w:tcW w:w="1522" w:type="dxa"/>
          </w:tcPr>
          <w:p w14:paraId="2F067C63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26DEB6D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4919E80B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01E7CAD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  <w:gridSpan w:val="2"/>
          </w:tcPr>
          <w:p w14:paraId="345D293E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7503FD8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522" w:type="dxa"/>
          </w:tcPr>
          <w:p w14:paraId="3521F1E5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925D15B" w14:textId="77777777">
        <w:tc>
          <w:tcPr>
            <w:tcW w:w="3551" w:type="dxa"/>
            <w:gridSpan w:val="3"/>
          </w:tcPr>
          <w:p w14:paraId="0F936EB0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3551" w:type="dxa"/>
            <w:gridSpan w:val="3"/>
          </w:tcPr>
          <w:p w14:paraId="260A0A9D" w14:textId="77777777" w:rsidR="00E43AD7" w:rsidRPr="00801977" w:rsidRDefault="008455E0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Subtotal Depreciated Value</w:t>
            </w:r>
          </w:p>
        </w:tc>
        <w:tc>
          <w:tcPr>
            <w:tcW w:w="3551" w:type="dxa"/>
            <w:gridSpan w:val="3"/>
          </w:tcPr>
          <w:p w14:paraId="6A45F71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17D21639" w14:textId="77777777">
        <w:tc>
          <w:tcPr>
            <w:tcW w:w="3551" w:type="dxa"/>
            <w:gridSpan w:val="3"/>
          </w:tcPr>
          <w:p w14:paraId="5ADD3DEA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3551" w:type="dxa"/>
            <w:gridSpan w:val="3"/>
          </w:tcPr>
          <w:p w14:paraId="749D1A23" w14:textId="77777777" w:rsidR="00E43AD7" w:rsidRPr="00801977" w:rsidRDefault="008455E0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Plus Land Value Equals</w:t>
            </w:r>
          </w:p>
        </w:tc>
        <w:tc>
          <w:tcPr>
            <w:tcW w:w="3551" w:type="dxa"/>
            <w:gridSpan w:val="3"/>
          </w:tcPr>
          <w:p w14:paraId="4A00B2A4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  <w:tr w:rsidR="00E43AD7" w:rsidRPr="00801977" w14:paraId="5B1AE405" w14:textId="77777777">
        <w:tc>
          <w:tcPr>
            <w:tcW w:w="3551" w:type="dxa"/>
            <w:gridSpan w:val="3"/>
          </w:tcPr>
          <w:p w14:paraId="71AB379C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3551" w:type="dxa"/>
            <w:gridSpan w:val="3"/>
          </w:tcPr>
          <w:p w14:paraId="508150A2" w14:textId="77777777" w:rsidR="00E43AD7" w:rsidRPr="00801977" w:rsidRDefault="008455E0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801977">
              <w:rPr>
                <w:rFonts w:ascii="Century Gothic" w:hAnsi="Century Gothic"/>
              </w:rPr>
              <w:t>Total Value Indicated by Cost Approach</w:t>
            </w:r>
          </w:p>
        </w:tc>
        <w:tc>
          <w:tcPr>
            <w:tcW w:w="3551" w:type="dxa"/>
            <w:gridSpan w:val="3"/>
          </w:tcPr>
          <w:p w14:paraId="0BFF4586" w14:textId="77777777" w:rsidR="00E43AD7" w:rsidRPr="00801977" w:rsidRDefault="00E43AD7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</w:tr>
    </w:tbl>
    <w:p w14:paraId="31AA7274" w14:textId="77777777" w:rsidR="00E43AD7" w:rsidRPr="00801977" w:rsidRDefault="00E43AD7">
      <w:pPr>
        <w:tabs>
          <w:tab w:val="center" w:pos="5112"/>
        </w:tabs>
        <w:suppressAutoHyphens/>
        <w:rPr>
          <w:rFonts w:ascii="Century Gothic" w:hAnsi="Century Gothic"/>
        </w:rPr>
      </w:pPr>
    </w:p>
    <w:sectPr w:rsidR="00E43AD7" w:rsidRPr="00801977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497BE" w14:textId="77777777" w:rsidR="00467ED8" w:rsidRDefault="00467ED8">
      <w:r>
        <w:separator/>
      </w:r>
    </w:p>
  </w:endnote>
  <w:endnote w:type="continuationSeparator" w:id="0">
    <w:p w14:paraId="4DC7310C" w14:textId="77777777" w:rsidR="00467ED8" w:rsidRDefault="00467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6AA0F" w14:textId="77777777" w:rsidR="00E43AD7" w:rsidRDefault="00E43AD7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C26C8" w14:textId="77777777" w:rsidR="00467ED8" w:rsidRDefault="00467ED8">
      <w:r>
        <w:separator/>
      </w:r>
    </w:p>
  </w:footnote>
  <w:footnote w:type="continuationSeparator" w:id="0">
    <w:p w14:paraId="2FCF2457" w14:textId="77777777" w:rsidR="00467ED8" w:rsidRDefault="00467E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801977" w:rsidRPr="00801977" w14:paraId="2E650B8C" w14:textId="77777777" w:rsidTr="00801977">
      <w:tc>
        <w:tcPr>
          <w:tcW w:w="6858" w:type="dxa"/>
        </w:tcPr>
        <w:p w14:paraId="179830D0" w14:textId="77777777" w:rsidR="00801977" w:rsidRPr="00801977" w:rsidRDefault="00801977" w:rsidP="00801977">
          <w:pPr>
            <w:rPr>
              <w:rFonts w:ascii="Century Gothic" w:hAnsi="Century Gothic"/>
              <w:sz w:val="16"/>
            </w:rPr>
          </w:pPr>
          <w:r w:rsidRPr="00801977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801977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801977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44954AD8" w14:textId="77777777" w:rsidR="00801977" w:rsidRPr="00801977" w:rsidRDefault="00801977" w:rsidP="00801977">
          <w:pPr>
            <w:tabs>
              <w:tab w:val="left" w:pos="1782"/>
            </w:tabs>
            <w:rPr>
              <w:rFonts w:ascii="Century Gothic" w:hAnsi="Century Gothic"/>
            </w:rPr>
          </w:pPr>
          <w:r w:rsidRPr="00801977">
            <w:rPr>
              <w:rFonts w:ascii="Century Gothic" w:hAnsi="Century Gothic"/>
            </w:rPr>
            <w:tab/>
            <w:t>EXHIBIT</w:t>
          </w:r>
        </w:p>
      </w:tc>
    </w:tr>
    <w:tr w:rsidR="00801977" w:rsidRPr="00801977" w14:paraId="1417BF33" w14:textId="77777777" w:rsidTr="00801977">
      <w:tc>
        <w:tcPr>
          <w:tcW w:w="6858" w:type="dxa"/>
        </w:tcPr>
        <w:p w14:paraId="7578D3D8" w14:textId="5D597761" w:rsidR="00801977" w:rsidRPr="00801977" w:rsidRDefault="00801977" w:rsidP="00801977">
          <w:pPr>
            <w:rPr>
              <w:rFonts w:ascii="Century Gothic" w:hAnsi="Century Gothic"/>
              <w:sz w:val="16"/>
            </w:rPr>
          </w:pPr>
          <w:r w:rsidRPr="00801977">
            <w:rPr>
              <w:rFonts w:ascii="Century Gothic" w:hAnsi="Century Gothic"/>
              <w:b/>
              <w:sz w:val="24"/>
            </w:rPr>
            <w:t xml:space="preserve">COST APPROACH </w:t>
          </w:r>
          <w:r>
            <w:rPr>
              <w:rFonts w:ascii="Century Gothic" w:hAnsi="Century Gothic"/>
              <w:b/>
              <w:sz w:val="24"/>
            </w:rPr>
            <w:t>–</w:t>
          </w:r>
          <w:r w:rsidRPr="00801977">
            <w:rPr>
              <w:rFonts w:ascii="Century Gothic" w:hAnsi="Century Gothic"/>
              <w:b/>
              <w:sz w:val="24"/>
            </w:rPr>
            <w:t xml:space="preserve"> COST NEW LESS DEPRECIATION</w:t>
          </w:r>
        </w:p>
      </w:tc>
      <w:tc>
        <w:tcPr>
          <w:tcW w:w="3798" w:type="dxa"/>
        </w:tcPr>
        <w:p w14:paraId="37640B71" w14:textId="2760A4D5" w:rsidR="00801977" w:rsidRPr="00801977" w:rsidRDefault="00801977" w:rsidP="00801977">
          <w:pPr>
            <w:tabs>
              <w:tab w:val="left" w:pos="1782"/>
            </w:tabs>
            <w:rPr>
              <w:rFonts w:ascii="Century Gothic" w:hAnsi="Century Gothic"/>
            </w:rPr>
          </w:pPr>
          <w:r w:rsidRPr="00801977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801977">
            <w:rPr>
              <w:rFonts w:ascii="Century Gothic" w:hAnsi="Century Gothic"/>
            </w:rPr>
            <w:t>7-EX-</w:t>
          </w:r>
          <w:r>
            <w:rPr>
              <w:rFonts w:ascii="Century Gothic" w:hAnsi="Century Gothic"/>
            </w:rPr>
            <w:t>0</w:t>
          </w:r>
          <w:r w:rsidRPr="00801977">
            <w:rPr>
              <w:rFonts w:ascii="Century Gothic" w:hAnsi="Century Gothic"/>
            </w:rPr>
            <w:t>5</w:t>
          </w:r>
        </w:p>
      </w:tc>
    </w:tr>
  </w:tbl>
  <w:p w14:paraId="39FC81BB" w14:textId="77777777" w:rsidR="00801977" w:rsidRDefault="008019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YwMrCwNDY0tjBU0lEKTi0uzszPAykwrAUAAgwwNCwAAAA="/>
    <w:docVar w:name="ribobj" w:val="173109004"/>
  </w:docVars>
  <w:rsids>
    <w:rsidRoot w:val="008455E0"/>
    <w:rsid w:val="002A2550"/>
    <w:rsid w:val="00467ED8"/>
    <w:rsid w:val="0070185B"/>
    <w:rsid w:val="00801977"/>
    <w:rsid w:val="008455E0"/>
    <w:rsid w:val="00940E8F"/>
    <w:rsid w:val="00AB2A77"/>
    <w:rsid w:val="00BD2993"/>
    <w:rsid w:val="00D36303"/>
    <w:rsid w:val="00E4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9E5DC7"/>
  <w15:chartTrackingRefBased/>
  <w15:docId w15:val="{0930FD5F-1FBF-48AC-8585-E8A079F42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466</Characters>
  <Application>Microsoft Office Word</Application>
  <DocSecurity>0</DocSecurity>
  <Lines>46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 APPROACH - COST NEW LESS DEPRECIATION</dc:title>
  <dc:subject/>
  <dc:creator>A Valued Microsoft Customer</dc:creator>
  <cp:keywords/>
  <cp:lastModifiedBy>Burger, Lori A@DOT</cp:lastModifiedBy>
  <cp:revision>8</cp:revision>
  <cp:lastPrinted>1900-01-01T08:00:00Z</cp:lastPrinted>
  <dcterms:created xsi:type="dcterms:W3CDTF">2018-05-09T15:03:00Z</dcterms:created>
  <dcterms:modified xsi:type="dcterms:W3CDTF">2026-02-26T18:11:00Z</dcterms:modified>
</cp:coreProperties>
</file>